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972fe4</w:t>
        </w:r>
      </w:hyperlink>
      <w:r>
        <w:t xml:space="preserve"> </w:t>
      </w:r>
      <w:r>
        <w:t xml:space="preserve">on November 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972fe4ae7cb45e14906c88c7016ba163fc629ca"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972fe4ae7cb45e14906c88c7016ba163fc629ca/"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972fe4ae7cb45e14906c88c7016ba163fc629ca"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972fe4ae7cb45e14906c88c7016ba163fc629ca/"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1T17:18:34Z</dcterms:created>
  <dcterms:modified xsi:type="dcterms:W3CDTF">2021-11-01T17: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